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D4C88D" w14:textId="77777777" w:rsidR="00DB6528" w:rsidRDefault="00000000">
      <w:pPr>
        <w:pStyle w:val="Ttulo1"/>
      </w:pPr>
      <w:bookmarkStart w:id="0" w:name="econ7880-midterm-theory-cheat-sheet-q120"/>
      <w:r>
        <w:t>ECON7880 Midterm Theory Cheat Sheet (Q1–20)</w:t>
      </w:r>
    </w:p>
    <w:p w14:paraId="5AD4C88E" w14:textId="77777777" w:rsidR="00DB6528" w:rsidRDefault="00000000">
      <w:pPr>
        <w:pStyle w:val="FirstParagraph"/>
      </w:pPr>
      <w:r>
        <w:rPr>
          <w:i/>
          <w:iCs/>
        </w:rPr>
        <w:t>Time‑savvy bullets. Plain language. Use Ctrl/⌘‑F to jump to a keyword.</w:t>
      </w:r>
    </w:p>
    <w:tbl>
      <w:tblPr>
        <w:tblStyle w:val="Table"/>
        <w:tblW w:w="5383" w:type="pct"/>
        <w:tblLayout w:type="fixed"/>
        <w:tblLook w:val="0020" w:firstRow="1" w:lastRow="0" w:firstColumn="0" w:lastColumn="0" w:noHBand="0" w:noVBand="0"/>
      </w:tblPr>
      <w:tblGrid>
        <w:gridCol w:w="9748"/>
      </w:tblGrid>
      <w:tr w:rsidR="00DB6528" w14:paraId="5AD4C890" w14:textId="77777777" w:rsidTr="005530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47" w:type="dxa"/>
          </w:tcPr>
          <w:p w14:paraId="5AD4C88F" w14:textId="77777777" w:rsidR="00DB6528" w:rsidRDefault="00000000">
            <w:pPr>
              <w:pStyle w:val="Compact"/>
            </w:pPr>
            <w:r>
              <w:t xml:space="preserve">## 0) One‑screen map of what’s being tested - </w:t>
            </w:r>
            <w:r>
              <w:rPr>
                <w:b/>
                <w:bCs/>
              </w:rPr>
              <w:t>Q1–5: Supervised vs Unsupervised.</w:t>
            </w:r>
            <w:r>
              <w:t xml:space="preserve"> - </w:t>
            </w:r>
            <w:r>
              <w:rPr>
                <w:i/>
                <w:iCs/>
              </w:rPr>
              <w:t>Supervised</w:t>
            </w:r>
            <w:r>
              <w:t xml:space="preserve"> = you have a clear target/label to predict (yes/no, number). - </w:t>
            </w:r>
            <w:r>
              <w:rPr>
                <w:i/>
                <w:iCs/>
              </w:rPr>
              <w:t>Unsupervised</w:t>
            </w:r>
            <w:r>
              <w:t xml:space="preserve"> = no labels; you’re grouping/finding structure. - </w:t>
            </w:r>
            <w:r>
              <w:rPr>
                <w:b/>
                <w:bCs/>
              </w:rPr>
              <w:t>Q6–10: True/False model basics.</w:t>
            </w:r>
            <w:r>
              <w:t xml:space="preserve"> Trees, complexity/overfitting, SVM, logistic regression, SVM C. - </w:t>
            </w:r>
            <w:r>
              <w:rPr>
                <w:b/>
                <w:bCs/>
              </w:rPr>
              <w:t>Q11–20: Quick multiple‑choice concepts.</w:t>
            </w:r>
            <w:r>
              <w:t xml:space="preserve"> Laplace smoothing, R² &amp; MSE, train vs test, fitting graph, model complexity, tree params, what logistic regression is/isn’t, SVM margin/hinge loss, SVM distances.</w:t>
            </w:r>
          </w:p>
        </w:tc>
      </w:tr>
      <w:tr w:rsidR="00DB6528" w14:paraId="5AD4C892" w14:textId="77777777" w:rsidTr="005530BB">
        <w:tc>
          <w:tcPr>
            <w:tcW w:w="9747" w:type="dxa"/>
          </w:tcPr>
          <w:p w14:paraId="5AD4C891" w14:textId="77777777" w:rsidR="00DB6528" w:rsidRDefault="00000000">
            <w:pPr>
              <w:pStyle w:val="Compact"/>
            </w:pPr>
            <w:r>
              <w:t xml:space="preserve">## 1) Fast rules: Supervised vs Unsupervised (Q1–5) - </w:t>
            </w:r>
            <w:r>
              <w:rPr>
                <w:b/>
                <w:bCs/>
              </w:rPr>
              <w:t>Predict default / purchase / next quarter sales?</w:t>
            </w:r>
            <w:r>
              <w:t xml:space="preserve"> → </w:t>
            </w:r>
            <w:r>
              <w:rPr>
                <w:b/>
                <w:bCs/>
              </w:rPr>
              <w:t>Supervised</w:t>
            </w:r>
            <w:r>
              <w:t xml:space="preserve"> (classification/regression). - </w:t>
            </w:r>
            <w:r>
              <w:rPr>
                <w:b/>
                <w:bCs/>
              </w:rPr>
              <w:t>“Separate/Group/Cluster into types with no given labels”?</w:t>
            </w:r>
            <w:r>
              <w:t xml:space="preserve"> → </w:t>
            </w:r>
            <w:r>
              <w:rPr>
                <w:b/>
                <w:bCs/>
              </w:rPr>
              <w:t>Unsupervised</w:t>
            </w:r>
            <w:r>
              <w:t xml:space="preserve"> (clustering/segmentation). - </w:t>
            </w:r>
            <w:r>
              <w:rPr>
                <w:b/>
                <w:bCs/>
              </w:rPr>
              <w:t>Using known gender/purchases to split customers?</w:t>
            </w:r>
            <w:r>
              <w:t xml:space="preserve"> If the </w:t>
            </w:r>
            <w:r>
              <w:rPr>
                <w:i/>
                <w:iCs/>
              </w:rPr>
              <w:t>goal</w:t>
            </w:r>
            <w:r>
              <w:t xml:space="preserve"> is grouping without a target label → </w:t>
            </w:r>
            <w:r>
              <w:rPr>
                <w:b/>
                <w:bCs/>
              </w:rPr>
              <w:t>Unsupervised</w:t>
            </w:r>
            <w:r>
              <w:t>.</w:t>
            </w:r>
          </w:p>
        </w:tc>
      </w:tr>
    </w:tbl>
    <w:p w14:paraId="5AD4C893" w14:textId="77777777" w:rsidR="00DB6528" w:rsidRDefault="00000000">
      <w:pPr>
        <w:pStyle w:val="Ttulo2"/>
      </w:pPr>
      <w:bookmarkStart w:id="1" w:name="truefalse-quick-hits-q610"/>
      <w:r>
        <w:t>2) True/False quick hits (Q6–10)</w:t>
      </w:r>
    </w:p>
    <w:p w14:paraId="5AD4C894" w14:textId="77777777" w:rsidR="00DB652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cision Trees are non‑parametric</w:t>
      </w:r>
      <w:r>
        <w:t xml:space="preserve"> (no fixed form; they grow to fit data) → </w:t>
      </w:r>
      <w:r>
        <w:rPr>
          <w:b/>
          <w:bCs/>
        </w:rPr>
        <w:t>True</w:t>
      </w:r>
      <w:r>
        <w:t>.</w:t>
      </w:r>
    </w:p>
    <w:p w14:paraId="5AD4C895" w14:textId="77777777" w:rsidR="00DB652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Adding complexity usually improves </w:t>
      </w:r>
      <w:r>
        <w:rPr>
          <w:b/>
          <w:bCs/>
          <w:i/>
          <w:iCs/>
        </w:rPr>
        <w:t>test</w:t>
      </w:r>
      <w:r>
        <w:rPr>
          <w:b/>
          <w:bCs/>
        </w:rPr>
        <w:t xml:space="preserve"> performance</w:t>
      </w:r>
      <w:r>
        <w:t xml:space="preserve"> → </w:t>
      </w:r>
      <w:r>
        <w:rPr>
          <w:b/>
          <w:bCs/>
        </w:rPr>
        <w:t>False</w:t>
      </w:r>
      <w:r>
        <w:t>. It fits train better, can hurt generalization (overfitting).</w:t>
      </w:r>
    </w:p>
    <w:p w14:paraId="5AD4C896" w14:textId="77777777" w:rsidR="00DB652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VMs can model non‑linear relations with kernels</w:t>
      </w:r>
      <w:r>
        <w:t xml:space="preserve"> → </w:t>
      </w:r>
      <w:r>
        <w:rPr>
          <w:b/>
          <w:bCs/>
        </w:rPr>
        <w:t>True</w:t>
      </w:r>
      <w:r>
        <w:t>.</w:t>
      </w:r>
    </w:p>
    <w:p w14:paraId="5AD4C897" w14:textId="77777777" w:rsidR="00DB652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“Logistic regression is unregularized”</w:t>
      </w:r>
      <w:r>
        <w:t xml:space="preserve"> → </w:t>
      </w:r>
      <w:r>
        <w:rPr>
          <w:b/>
          <w:bCs/>
        </w:rPr>
        <w:t>False</w:t>
      </w:r>
      <w:r>
        <w:t>. Modern implementations include regularization (e.g., L2) to control coefficient size.</w:t>
      </w:r>
    </w:p>
    <w:p w14:paraId="5AD4C898" w14:textId="77777777" w:rsidR="00DB652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VM C smaller ⇒ stronger regularization</w:t>
      </w:r>
      <w:r>
        <w:t xml:space="preserve"> (wider margin, tolerate more violations) → </w:t>
      </w:r>
      <w:r>
        <w:rPr>
          <w:b/>
          <w:bCs/>
        </w:rPr>
        <w:t>True</w:t>
      </w:r>
      <w:r>
        <w:t>.</w:t>
      </w:r>
    </w:p>
    <w:tbl>
      <w:tblPr>
        <w:tblStyle w:val="Table"/>
        <w:tblW w:w="5540" w:type="pct"/>
        <w:tblLayout w:type="fixed"/>
        <w:tblLook w:val="0020" w:firstRow="1" w:lastRow="0" w:firstColumn="0" w:lastColumn="0" w:noHBand="0" w:noVBand="0"/>
      </w:tblPr>
      <w:tblGrid>
        <w:gridCol w:w="10032"/>
      </w:tblGrid>
      <w:tr w:rsidR="00DB6528" w14:paraId="5AD4C89A" w14:textId="77777777" w:rsidTr="005530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031" w:type="dxa"/>
          </w:tcPr>
          <w:p w14:paraId="0F093AC3" w14:textId="3F681881" w:rsidR="001A6E43" w:rsidRDefault="00000000" w:rsidP="00FB4CF8">
            <w:pPr>
              <w:pStyle w:val="Compact"/>
            </w:pPr>
            <w:r>
              <w:t>## 3) Laplace smoothing for leaf probabilities (Q11)</w:t>
            </w:r>
          </w:p>
          <w:p w14:paraId="6249AC69" w14:textId="1780D6F8" w:rsidR="00FB4CF8" w:rsidRDefault="00000000" w:rsidP="00FB4CF8">
            <w:pPr>
              <w:pStyle w:val="Compact"/>
            </w:pPr>
            <w:r>
              <w:rPr>
                <w:b/>
                <w:bCs/>
              </w:rPr>
              <w:t>When a decision tree leaf has class counts and you want a non‑zero, smoothed probability:</w:t>
            </w:r>
            <w:r>
              <w:t xml:space="preserve"> - Let </w:t>
            </w:r>
            <w:r>
              <w:rPr>
                <w:b/>
                <w:bCs/>
              </w:rPr>
              <w:t>N</w:t>
            </w:r>
            <w:r>
              <w:t xml:space="preserve"> = total in leaf, </w:t>
            </w:r>
            <w:r>
              <w:rPr>
                <w:b/>
                <w:bCs/>
              </w:rPr>
              <w:t>k</w:t>
            </w:r>
            <w:r>
              <w:t xml:space="preserve"> = number of classes, </w:t>
            </w:r>
            <w:r>
              <w:rPr>
                <w:b/>
                <w:bCs/>
              </w:rPr>
              <w:t>n_c</w:t>
            </w:r>
            <w:r>
              <w:t xml:space="preserve"> = count of class </w:t>
            </w:r>
            <w:r>
              <w:rPr>
                <w:b/>
                <w:bCs/>
              </w:rPr>
              <w:t>c</w:t>
            </w:r>
            <w:r>
              <w:t xml:space="preserve">. - </w:t>
            </w:r>
            <w:r>
              <w:rPr>
                <w:b/>
                <w:bCs/>
              </w:rPr>
              <w:t>Laplace estimate:</w:t>
            </w:r>
            <w:r>
              <w:t xml:space="preserve"> (P(cleaf) =  ) - </w:t>
            </w:r>
            <w:r>
              <w:rPr>
                <w:i/>
                <w:iCs/>
              </w:rPr>
              <w:t>Example:</w:t>
            </w:r>
            <w:r>
              <w:t xml:space="preserve"> counts = {High: 30, Medium: 10, Low: 10}, </w:t>
            </w:r>
            <w:r>
              <w:rPr>
                <w:b/>
                <w:bCs/>
              </w:rPr>
              <w:t>N = 50</w:t>
            </w:r>
            <w:r>
              <w:t xml:space="preserve">, </w:t>
            </w:r>
            <w:r>
              <w:rPr>
                <w:b/>
                <w:bCs/>
              </w:rPr>
              <w:t>k = 3</w:t>
            </w:r>
            <w:r>
              <w:t xml:space="preserve"> → (P(High) = (30+1)/(50+3)).</w:t>
            </w:r>
          </w:p>
          <w:p w14:paraId="5AD4C899" w14:textId="036C06B3" w:rsidR="00DB6528" w:rsidRDefault="00000000" w:rsidP="00FB4CF8">
            <w:pPr>
              <w:pStyle w:val="Compact"/>
            </w:pPr>
            <w:r>
              <w:t xml:space="preserve">- </w:t>
            </w:r>
            <w:r>
              <w:rPr>
                <w:b/>
                <w:bCs/>
              </w:rPr>
              <w:t>Why:</w:t>
            </w:r>
            <w:r>
              <w:t xml:space="preserve"> avoids zero‑probability and is conservative for small leaves.</w:t>
            </w:r>
          </w:p>
        </w:tc>
      </w:tr>
      <w:tr w:rsidR="00DB6528" w14:paraId="5AD4C89C" w14:textId="77777777" w:rsidTr="005530BB">
        <w:tc>
          <w:tcPr>
            <w:tcW w:w="10031" w:type="dxa"/>
          </w:tcPr>
          <w:p w14:paraId="2EFD5A62" w14:textId="77777777" w:rsidR="00FB4CF8" w:rsidRDefault="00FB4CF8" w:rsidP="00FB4CF8">
            <w:pPr>
              <w:pStyle w:val="Compact"/>
            </w:pPr>
          </w:p>
          <w:p w14:paraId="1D73ED87" w14:textId="77777777" w:rsidR="00FB4CF8" w:rsidRDefault="00FB4CF8" w:rsidP="00FB4CF8">
            <w:pPr>
              <w:pStyle w:val="Compact"/>
            </w:pPr>
          </w:p>
          <w:p w14:paraId="5AD4C89B" w14:textId="488124F7" w:rsidR="00DB6528" w:rsidRDefault="00000000" w:rsidP="00FB4CF8">
            <w:pPr>
              <w:pStyle w:val="Compact"/>
            </w:pPr>
            <w:r>
              <w:t xml:space="preserve">## 4) Linear regression model metrics (Q12) - </w:t>
            </w:r>
            <w:r>
              <w:rPr>
                <w:b/>
                <w:bCs/>
              </w:rPr>
              <w:t>R² (coefficient of determination):</w:t>
            </w:r>
            <w:r>
              <w:t xml:space="preserve"> fraction of variance in </w:t>
            </w:r>
            <w:r>
              <w:rPr>
                <w:b/>
                <w:bCs/>
              </w:rPr>
              <w:t>y</w:t>
            </w:r>
            <w:r>
              <w:t xml:space="preserve"> explained by the model. </w:t>
            </w:r>
            <w:r>
              <w:rPr>
                <w:b/>
                <w:bCs/>
              </w:rPr>
              <w:t>Higher is better</w:t>
            </w:r>
            <w:r>
              <w:t xml:space="preserve"> (0 to 1). - </w:t>
            </w:r>
            <w:r>
              <w:rPr>
                <w:b/>
                <w:bCs/>
              </w:rPr>
              <w:t>MSE (mean squared error):</w:t>
            </w:r>
            <w:r>
              <w:t xml:space="preserve"> average squared residual. </w:t>
            </w:r>
            <w:r>
              <w:rPr>
                <w:b/>
                <w:bCs/>
              </w:rPr>
              <w:t>Lower is better</w:t>
            </w:r>
            <w:r>
              <w:t>.</w:t>
            </w:r>
          </w:p>
        </w:tc>
      </w:tr>
    </w:tbl>
    <w:p w14:paraId="5AD4C89D" w14:textId="77777777" w:rsidR="00DB6528" w:rsidRDefault="00000000">
      <w:pPr>
        <w:pStyle w:val="Ttulo2"/>
      </w:pPr>
      <w:bookmarkStart w:id="2" w:name="train-vs-test-behavior-q13"/>
      <w:bookmarkEnd w:id="1"/>
      <w:r>
        <w:lastRenderedPageBreak/>
        <w:t>5) Train vs test behavior (Q13)</w:t>
      </w:r>
    </w:p>
    <w:p w14:paraId="5AD4C89E" w14:textId="77777777" w:rsidR="00DB6528" w:rsidRDefault="00000000">
      <w:pPr>
        <w:pStyle w:val="Compact"/>
        <w:numPr>
          <w:ilvl w:val="0"/>
          <w:numId w:val="3"/>
        </w:numPr>
      </w:pPr>
      <w:r>
        <w:t xml:space="preserve">Perfect on </w:t>
      </w:r>
      <w:r>
        <w:rPr>
          <w:b/>
          <w:bCs/>
        </w:rPr>
        <w:t>train</w:t>
      </w:r>
      <w:r>
        <w:t xml:space="preserve"> (0 error) </w:t>
      </w:r>
      <w:r>
        <w:rPr>
          <w:b/>
          <w:bCs/>
        </w:rPr>
        <w:t>≠</w:t>
      </w:r>
      <w:r>
        <w:t xml:space="preserve"> perfect on </w:t>
      </w:r>
      <w:r>
        <w:rPr>
          <w:b/>
          <w:bCs/>
        </w:rPr>
        <w:t>test</w:t>
      </w:r>
      <w:r>
        <w:t xml:space="preserve">. Test error typically </w:t>
      </w:r>
      <w:r>
        <w:rPr>
          <w:b/>
          <w:bCs/>
        </w:rPr>
        <w:t>&gt; 0</w:t>
      </w:r>
      <w:r>
        <w:t xml:space="preserve"> due to generalization gap and noise.</w:t>
      </w:r>
    </w:p>
    <w:tbl>
      <w:tblPr>
        <w:tblStyle w:val="Table"/>
        <w:tblW w:w="5383" w:type="pct"/>
        <w:tblLayout w:type="fixed"/>
        <w:tblLook w:val="0020" w:firstRow="1" w:lastRow="0" w:firstColumn="0" w:lastColumn="0" w:noHBand="0" w:noVBand="0"/>
      </w:tblPr>
      <w:tblGrid>
        <w:gridCol w:w="9748"/>
      </w:tblGrid>
      <w:tr w:rsidR="00DB6528" w14:paraId="5AD4C8A0" w14:textId="77777777" w:rsidTr="005530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47" w:type="dxa"/>
          </w:tcPr>
          <w:p w14:paraId="5AD4C89F" w14:textId="77777777" w:rsidR="00DB6528" w:rsidRDefault="00000000">
            <w:pPr>
              <w:pStyle w:val="Compact"/>
            </w:pPr>
            <w:r>
              <w:t xml:space="preserve">## 6) Fitting graph facts (Q14) - </w:t>
            </w:r>
            <w:r>
              <w:rPr>
                <w:b/>
                <w:bCs/>
              </w:rPr>
              <w:t>Shows</w:t>
            </w:r>
            <w:r>
              <w:t xml:space="preserve"> training &amp; generalization (validation/test) performance </w:t>
            </w:r>
            <w:r>
              <w:rPr>
                <w:b/>
                <w:bCs/>
              </w:rPr>
              <w:t>vs model complexity</w:t>
            </w:r>
            <w:r>
              <w:t xml:space="preserve"> (e.g., tree depth, polynomial degree). - </w:t>
            </w:r>
            <w:r>
              <w:rPr>
                <w:b/>
                <w:bCs/>
              </w:rPr>
              <w:t>Doesn’t show</w:t>
            </w:r>
            <w:r>
              <w:t xml:space="preserve"> generalization </w:t>
            </w:r>
            <w:r>
              <w:rPr>
                <w:b/>
                <w:bCs/>
              </w:rPr>
              <w:t>vs training data size</w:t>
            </w:r>
            <w:r>
              <w:t xml:space="preserve"> (that’s a </w:t>
            </w:r>
            <w:r>
              <w:rPr>
                <w:b/>
                <w:bCs/>
              </w:rPr>
              <w:t>learning curve</w:t>
            </w:r>
            <w:r>
              <w:t>, different plot).</w:t>
            </w:r>
          </w:p>
        </w:tc>
      </w:tr>
      <w:tr w:rsidR="00DB6528" w14:paraId="5AD4C8A2" w14:textId="77777777" w:rsidTr="005530BB">
        <w:tc>
          <w:tcPr>
            <w:tcW w:w="9747" w:type="dxa"/>
          </w:tcPr>
          <w:p w14:paraId="5AD4C8A1" w14:textId="77777777" w:rsidR="00DB6528" w:rsidRDefault="00000000">
            <w:pPr>
              <w:pStyle w:val="Compact"/>
            </w:pPr>
            <w:r>
              <w:t xml:space="preserve">## 7) Model complexity truths (Q15) - </w:t>
            </w:r>
            <w:r>
              <w:rPr>
                <w:b/>
                <w:bCs/>
              </w:rPr>
              <w:t>Complex models</w:t>
            </w:r>
            <w:r>
              <w:t xml:space="preserve">: - </w:t>
            </w:r>
            <w:r>
              <w:rPr>
                <w:b/>
                <w:bCs/>
              </w:rPr>
              <w:t>Overfit more</w:t>
            </w:r>
            <w:r>
              <w:t xml:space="preserve"> (memorize noise) → generalization </w:t>
            </w:r>
            <w:r>
              <w:rPr>
                <w:b/>
                <w:bCs/>
              </w:rPr>
              <w:t>worse</w:t>
            </w:r>
            <w:r>
              <w:t xml:space="preserve">. - </w:t>
            </w:r>
            <w:r>
              <w:rPr>
                <w:b/>
                <w:bCs/>
              </w:rPr>
              <w:t>Less interpretable</w:t>
            </w:r>
            <w:r>
              <w:t xml:space="preserve">. - </w:t>
            </w:r>
            <w:r>
              <w:rPr>
                <w:b/>
                <w:bCs/>
              </w:rPr>
              <w:t>Usually slower</w:t>
            </w:r>
            <w:r>
              <w:t xml:space="preserve"> to train/infer than simpler ones (NOT “faster”).</w:t>
            </w:r>
          </w:p>
        </w:tc>
      </w:tr>
    </w:tbl>
    <w:p w14:paraId="5AD4C8A3" w14:textId="77777777" w:rsidR="00DB6528" w:rsidRDefault="00000000">
      <w:pPr>
        <w:pStyle w:val="Ttulo2"/>
      </w:pPr>
      <w:bookmarkStart w:id="3" w:name="decisiontreeclassifier-size-controls-q16"/>
      <w:bookmarkEnd w:id="2"/>
      <w:r>
        <w:t>8) DecisionTreeClassifier size controls (Q16)</w:t>
      </w:r>
    </w:p>
    <w:p w14:paraId="5AD4C8A4" w14:textId="77777777" w:rsidR="00DB6528" w:rsidRDefault="00000000">
      <w:pPr>
        <w:pStyle w:val="FirstParagraph"/>
      </w:pPr>
      <w:r>
        <w:t xml:space="preserve">Use these to stop trees from overgrowing: - </w:t>
      </w:r>
      <w:r>
        <w:rPr>
          <w:rStyle w:val="VerbatimChar"/>
        </w:rPr>
        <w:t>max_depth</w:t>
      </w:r>
      <w:r>
        <w:t xml:space="preserve"> — cap depth. - </w:t>
      </w:r>
      <w:r>
        <w:rPr>
          <w:rStyle w:val="VerbatimChar"/>
        </w:rPr>
        <w:t>max_leaf_nodes</w:t>
      </w:r>
      <w:r>
        <w:t xml:space="preserve"> — cap number of leaves. - </w:t>
      </w:r>
      <w:r>
        <w:rPr>
          <w:rStyle w:val="VerbatimChar"/>
        </w:rPr>
        <w:t>min_samples_leaf</w:t>
      </w:r>
      <w:r>
        <w:t xml:space="preserve"> — minimum samples per leaf (prevents tiny leaves). </w:t>
      </w:r>
      <w:r>
        <w:rPr>
          <w:b/>
          <w:bCs/>
        </w:rPr>
        <w:t>Not a tree control:</w:t>
      </w:r>
      <w:r>
        <w:t xml:space="preserve"> </w:t>
      </w:r>
      <w:r>
        <w:rPr>
          <w:rStyle w:val="VerbatimChar"/>
        </w:rPr>
        <w:t>C</w:t>
      </w:r>
      <w:r>
        <w:t xml:space="preserve"> is an </w:t>
      </w:r>
      <w:r>
        <w:rPr>
          <w:b/>
          <w:bCs/>
        </w:rPr>
        <w:t>SVM</w:t>
      </w:r>
      <w:r>
        <w:t xml:space="preserve"> regularization parameter, not for trees.</w:t>
      </w:r>
    </w:p>
    <w:tbl>
      <w:tblPr>
        <w:tblStyle w:val="Table"/>
        <w:tblW w:w="5540" w:type="pct"/>
        <w:tblLayout w:type="fixed"/>
        <w:tblLook w:val="0020" w:firstRow="1" w:lastRow="0" w:firstColumn="0" w:lastColumn="0" w:noHBand="0" w:noVBand="0"/>
      </w:tblPr>
      <w:tblGrid>
        <w:gridCol w:w="10032"/>
      </w:tblGrid>
      <w:tr w:rsidR="00DB6528" w14:paraId="5AD4C8A6" w14:textId="77777777" w:rsidTr="00377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031" w:type="dxa"/>
          </w:tcPr>
          <w:p w14:paraId="5AD4C8A5" w14:textId="77777777" w:rsidR="00DB6528" w:rsidRDefault="00000000">
            <w:pPr>
              <w:pStyle w:val="Compact"/>
            </w:pPr>
            <w:r>
              <w:t xml:space="preserve">## 9) Logistic regression essentials (Q17–18) - </w:t>
            </w:r>
            <w:r>
              <w:rPr>
                <w:b/>
                <w:bCs/>
              </w:rPr>
              <w:t>Task type:</w:t>
            </w:r>
            <w:r>
              <w:t xml:space="preserve"> </w:t>
            </w:r>
            <w:r>
              <w:rPr>
                <w:i/>
                <w:iCs/>
              </w:rPr>
              <w:t>Linear</w:t>
            </w:r>
            <w:r>
              <w:t xml:space="preserve"> model used for a </w:t>
            </w:r>
            <w:r>
              <w:rPr>
                <w:b/>
                <w:bCs/>
              </w:rPr>
              <w:t>discrete</w:t>
            </w:r>
            <w:r>
              <w:t xml:space="preserve"> outcome (classification). - </w:t>
            </w:r>
            <w:r>
              <w:rPr>
                <w:b/>
                <w:bCs/>
              </w:rPr>
              <w:t>Link:</w:t>
            </w:r>
            <w:r>
              <w:t xml:space="preserve"> linear score → </w:t>
            </w:r>
            <w:r>
              <w:rPr>
                <w:b/>
                <w:bCs/>
              </w:rPr>
              <w:t>log‑odds</w:t>
            </w:r>
            <w:r>
              <w:t xml:space="preserve">; probability via the </w:t>
            </w:r>
            <w:r>
              <w:rPr>
                <w:b/>
                <w:bCs/>
              </w:rPr>
              <w:t>sigmoid</w:t>
            </w:r>
            <w:r>
              <w:t xml:space="preserve">: (P(y=1x) = (w^x + b) = ). - </w:t>
            </w:r>
            <w:r>
              <w:rPr>
                <w:b/>
                <w:bCs/>
              </w:rPr>
              <w:t>Interpretation:</w:t>
            </w:r>
            <w:r>
              <w:t xml:space="preserve"> linear score </w:t>
            </w:r>
            <w:r>
              <w:rPr>
                <w:b/>
                <w:bCs/>
              </w:rPr>
              <w:t>= log‑odds</w:t>
            </w:r>
            <w:r>
              <w:t xml:space="preserve">, </w:t>
            </w:r>
            <w:r>
              <w:rPr>
                <w:b/>
                <w:bCs/>
              </w:rPr>
              <w:t>not</w:t>
            </w:r>
            <w:r>
              <w:t xml:space="preserve"> odds. Odds = (e^{score}). - </w:t>
            </w:r>
            <w:r>
              <w:rPr>
                <w:b/>
                <w:bCs/>
              </w:rPr>
              <w:t>Features:</w:t>
            </w:r>
            <w:r>
              <w:t xml:space="preserve"> must be </w:t>
            </w:r>
            <w:r>
              <w:rPr>
                <w:b/>
                <w:bCs/>
              </w:rPr>
              <w:t>numeric</w:t>
            </w:r>
            <w:r>
              <w:t>; encode categories first (one‑hot).</w:t>
            </w:r>
          </w:p>
        </w:tc>
      </w:tr>
      <w:tr w:rsidR="00DB6528" w14:paraId="5AD4C8A8" w14:textId="77777777" w:rsidTr="00377AAA">
        <w:tc>
          <w:tcPr>
            <w:tcW w:w="10031" w:type="dxa"/>
          </w:tcPr>
          <w:p w14:paraId="5AD4C8A7" w14:textId="77777777" w:rsidR="00DB6528" w:rsidRDefault="00000000">
            <w:pPr>
              <w:pStyle w:val="Compact"/>
            </w:pPr>
            <w:r>
              <w:t xml:space="preserve">## 10) SVM quick box (Q19–20) - </w:t>
            </w:r>
            <w:r>
              <w:rPr>
                <w:b/>
                <w:bCs/>
              </w:rPr>
              <w:t>Geometric margin &amp; C:</w:t>
            </w:r>
            <w:r>
              <w:t xml:space="preserve"> smaller </w:t>
            </w:r>
            <w:r>
              <w:rPr>
                <w:b/>
                <w:bCs/>
              </w:rPr>
              <w:t>C</w:t>
            </w:r>
            <w:r>
              <w:t xml:space="preserve"> ⇒ stronger regularization (wider margin, more tolerance to violations); larger </w:t>
            </w:r>
            <w:r>
              <w:rPr>
                <w:b/>
                <w:bCs/>
              </w:rPr>
              <w:t>C</w:t>
            </w:r>
            <w:r>
              <w:t xml:space="preserve"> ⇒ fit training harder. - </w:t>
            </w:r>
            <w:r>
              <w:rPr>
                <w:b/>
                <w:bCs/>
              </w:rPr>
              <w:t>Hinge loss:</w:t>
            </w:r>
            <w:r>
              <w:t xml:space="preserve"> ((0, 1 - y f(x))). Points </w:t>
            </w:r>
            <w:r>
              <w:rPr>
                <w:b/>
                <w:bCs/>
              </w:rPr>
              <w:t>inside margin</w:t>
            </w:r>
            <w:r>
              <w:t xml:space="preserve"> but correctly classified ((0 &lt; y f(x) &lt; 1)) incur </w:t>
            </w:r>
            <w:r>
              <w:rPr>
                <w:b/>
                <w:bCs/>
              </w:rPr>
              <w:t>some</w:t>
            </w:r>
            <w:r>
              <w:t xml:space="preserve"> loss; points on the </w:t>
            </w:r>
            <w:r>
              <w:rPr>
                <w:b/>
                <w:bCs/>
              </w:rPr>
              <w:t>wrong side</w:t>
            </w:r>
            <w:r>
              <w:t xml:space="preserve"> ((y f(x) &lt; 0)) incur </w:t>
            </w:r>
            <w:r>
              <w:rPr>
                <w:b/>
                <w:bCs/>
              </w:rPr>
              <w:t>&gt; 1</w:t>
            </w:r>
            <w:r>
              <w:t xml:space="preserve"> loss. Therefore, “violating the hyperplane” gives </w:t>
            </w:r>
            <w:r>
              <w:rPr>
                <w:b/>
                <w:bCs/>
              </w:rPr>
              <w:t>larger</w:t>
            </w:r>
            <w:r>
              <w:t xml:space="preserve"> hinge loss than “violating margin only”. - </w:t>
            </w:r>
            <w:r>
              <w:rPr>
                <w:b/>
                <w:bCs/>
              </w:rPr>
              <w:t>Kernels:</w:t>
            </w:r>
            <w:r>
              <w:t xml:space="preserve"> enable non‑linear decision boundaries by mapping to high‑dimensional feature spaces. - </w:t>
            </w:r>
            <w:r>
              <w:rPr>
                <w:b/>
                <w:bCs/>
              </w:rPr>
              <w:t>Signed distance to hyperplane:</w:t>
            </w:r>
            <w:r>
              <w:t xml:space="preserve"> For hyperplane (w^x + w_0 = 0), ((x) = ). Using the </w:t>
            </w:r>
            <w:r>
              <w:rPr>
                <w:b/>
                <w:bCs/>
              </w:rPr>
              <w:t>label</w:t>
            </w:r>
            <w:r>
              <w:t xml:space="preserve"> (y {}), the </w:t>
            </w:r>
            <w:r>
              <w:rPr>
                <w:b/>
                <w:bCs/>
              </w:rPr>
              <w:t>signed, label‑corrected distance</w:t>
            </w:r>
            <w:r>
              <w:t xml:space="preserve"> is (). If (w = 1), this reduces to </w:t>
            </w:r>
            <w:r>
              <w:rPr>
                <w:b/>
                <w:bCs/>
              </w:rPr>
              <w:t>(y,(w^x + w_0))</w:t>
            </w:r>
            <w:r>
              <w:t xml:space="preserve"> — i.e., perpendicular distance to the hyperplane with the correct sign.</w:t>
            </w:r>
          </w:p>
        </w:tc>
      </w:tr>
    </w:tbl>
    <w:p w14:paraId="5AD4C8A9" w14:textId="77777777" w:rsidR="00DB6528" w:rsidRDefault="00000000">
      <w:pPr>
        <w:pStyle w:val="Ttulo2"/>
      </w:pPr>
      <w:bookmarkStart w:id="4" w:name="overfitting-avoidance-for-several-qs"/>
      <w:bookmarkEnd w:id="3"/>
      <w:r>
        <w:t>11) Overfitting &amp; avoidance (for several Qs)</w:t>
      </w:r>
    </w:p>
    <w:p w14:paraId="5AD4C8AA" w14:textId="77777777" w:rsidR="00DB652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ymptoms:</w:t>
      </w:r>
      <w:r>
        <w:t xml:space="preserve"> train gets better as complexity ↑; test peaks then worsens.</w:t>
      </w:r>
    </w:p>
    <w:p w14:paraId="5AD4C8AB" w14:textId="77777777" w:rsidR="00DB652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ntrols:</w:t>
      </w:r>
      <w:r>
        <w:t xml:space="preserve"> regularization (e.g., SVM </w:t>
      </w:r>
      <w:r>
        <w:rPr>
          <w:b/>
          <w:bCs/>
        </w:rPr>
        <w:t>C</w:t>
      </w:r>
      <w:r>
        <w:t xml:space="preserve">, logistic </w:t>
      </w:r>
      <w:r>
        <w:rPr>
          <w:b/>
          <w:bCs/>
        </w:rPr>
        <w:t>penalty</w:t>
      </w:r>
      <w:r>
        <w:t xml:space="preserve">), tree </w:t>
      </w:r>
      <w:r>
        <w:rPr>
          <w:b/>
          <w:bCs/>
        </w:rPr>
        <w:t>stopping</w:t>
      </w:r>
      <w:r>
        <w:t xml:space="preserve"> params, cross‑validation, more data, simpler features.</w:t>
      </w:r>
    </w:p>
    <w:tbl>
      <w:tblPr>
        <w:tblStyle w:val="Table"/>
        <w:tblW w:w="4913" w:type="pct"/>
        <w:tblLayout w:type="fixed"/>
        <w:tblLook w:val="0020" w:firstRow="1" w:lastRow="0" w:firstColumn="0" w:lastColumn="0" w:noHBand="0" w:noVBand="0"/>
      </w:tblPr>
      <w:tblGrid>
        <w:gridCol w:w="8896"/>
      </w:tblGrid>
      <w:tr w:rsidR="00DB6528" w14:paraId="5AD4C8AD" w14:textId="77777777" w:rsidTr="00377A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897" w:type="dxa"/>
          </w:tcPr>
          <w:p w14:paraId="5AD4C8AC" w14:textId="77777777" w:rsidR="00DB6528" w:rsidRDefault="00000000">
            <w:pPr>
              <w:pStyle w:val="Compact"/>
            </w:pPr>
            <w:r>
              <w:t xml:space="preserve">## 12) Mini “identify the task” crib - </w:t>
            </w:r>
            <w:r>
              <w:rPr>
                <w:b/>
                <w:bCs/>
              </w:rPr>
              <w:t>Predict next quarter revenue:</w:t>
            </w:r>
            <w:r>
              <w:t xml:space="preserve"> Supervised </w:t>
            </w:r>
            <w:r>
              <w:rPr>
                <w:b/>
                <w:bCs/>
              </w:rPr>
              <w:t>regression</w:t>
            </w:r>
            <w:r>
              <w:t xml:space="preserve">. - </w:t>
            </w:r>
            <w:r>
              <w:rPr>
                <w:b/>
                <w:bCs/>
              </w:rPr>
              <w:t>Will default? buy/not buy?</w:t>
            </w:r>
            <w:r>
              <w:t xml:space="preserve"> Supervised </w:t>
            </w:r>
            <w:r>
              <w:rPr>
                <w:b/>
                <w:bCs/>
              </w:rPr>
              <w:t>classification</w:t>
            </w:r>
            <w:r>
              <w:t xml:space="preserve">. - </w:t>
            </w:r>
            <w:r>
              <w:rPr>
                <w:b/>
                <w:bCs/>
              </w:rPr>
              <w:t>Group customers by behavior w/o labels:</w:t>
            </w:r>
            <w:r>
              <w:t xml:space="preserve"> </w:t>
            </w:r>
            <w:r>
              <w:rPr>
                <w:b/>
                <w:bCs/>
              </w:rPr>
              <w:t>Clustering</w:t>
            </w:r>
            <w:r>
              <w:t xml:space="preserve"> (unsupervised). - </w:t>
            </w:r>
            <w:r>
              <w:rPr>
                <w:b/>
                <w:bCs/>
              </w:rPr>
              <w:t>Split transactions into types by time/location w/o labels:</w:t>
            </w:r>
            <w:r>
              <w:t xml:space="preserve"> </w:t>
            </w:r>
            <w:r>
              <w:rPr>
                <w:b/>
                <w:bCs/>
              </w:rPr>
              <w:t>Clustering</w:t>
            </w:r>
            <w:r>
              <w:t>.</w:t>
            </w:r>
          </w:p>
        </w:tc>
      </w:tr>
      <w:tr w:rsidR="00DB6528" w14:paraId="5AD4C8AF" w14:textId="77777777" w:rsidTr="00377AAA">
        <w:tc>
          <w:tcPr>
            <w:tcW w:w="8897" w:type="dxa"/>
          </w:tcPr>
          <w:p w14:paraId="5AD4C8AE" w14:textId="77777777" w:rsidR="00DB6528" w:rsidRDefault="00000000">
            <w:pPr>
              <w:pStyle w:val="Compact"/>
            </w:pPr>
            <w:r>
              <w:t xml:space="preserve">## 13) Handy formulas &amp; snippets - </w:t>
            </w:r>
            <w:r>
              <w:rPr>
                <w:b/>
                <w:bCs/>
              </w:rPr>
              <w:t>Laplace:</w:t>
            </w:r>
            <w:r>
              <w:t xml:space="preserve"> ((n_c + 1)/(N + k)). - </w:t>
            </w:r>
            <w:r>
              <w:rPr>
                <w:b/>
                <w:bCs/>
              </w:rPr>
              <w:t>R²:</w:t>
            </w:r>
            <w:r>
              <w:t xml:space="preserve"> ( - ). Higher better. - </w:t>
            </w:r>
            <w:r>
              <w:rPr>
                <w:b/>
                <w:bCs/>
              </w:rPr>
              <w:t>MSE:</w:t>
            </w:r>
            <w:r>
              <w:t xml:space="preserve"> ((y - y)^2). Lower better. - </w:t>
            </w:r>
            <w:r>
              <w:rPr>
                <w:b/>
                <w:bCs/>
              </w:rPr>
              <w:t>Logistic:</w:t>
            </w:r>
            <w:r>
              <w:t xml:space="preserve"> (P=1/(1+e</w:t>
            </w:r>
            <w:r>
              <w:rPr>
                <w:vertAlign w:val="superscript"/>
              </w:rPr>
              <w:t>{-(w</w:t>
            </w:r>
            <w:r>
              <w:t xml:space="preserve">x + b)})); score = </w:t>
            </w:r>
            <w:r>
              <w:rPr>
                <w:b/>
                <w:bCs/>
              </w:rPr>
              <w:t>log‑odds</w:t>
            </w:r>
            <w:r>
              <w:t xml:space="preserve">. - </w:t>
            </w:r>
            <w:r>
              <w:rPr>
                <w:b/>
                <w:bCs/>
              </w:rPr>
              <w:t>SVM hinge:</w:t>
            </w:r>
            <w:r>
              <w:t xml:space="preserve"> ((0, 1 - y f(x))). Smaller </w:t>
            </w:r>
            <w:r>
              <w:rPr>
                <w:b/>
                <w:bCs/>
              </w:rPr>
              <w:t>C</w:t>
            </w:r>
            <w:r>
              <w:t xml:space="preserve"> = stronger reg.</w:t>
            </w:r>
          </w:p>
        </w:tc>
      </w:tr>
    </w:tbl>
    <w:p w14:paraId="5AD4C8B0" w14:textId="77777777" w:rsidR="00DB6528" w:rsidRDefault="00000000">
      <w:pPr>
        <w:pStyle w:val="Ttulo2"/>
      </w:pPr>
      <w:bookmarkStart w:id="5" w:name="common-trick-questions"/>
      <w:bookmarkEnd w:id="4"/>
      <w:r>
        <w:lastRenderedPageBreak/>
        <w:t>14) Common trick questions</w:t>
      </w:r>
    </w:p>
    <w:p w14:paraId="5AD4C8B1" w14:textId="77777777" w:rsidR="00DB652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“Complexity helps test performance.”</w:t>
      </w:r>
      <w:r>
        <w:t xml:space="preserve"> Only up to a point; then hurts.</w:t>
      </w:r>
    </w:p>
    <w:p w14:paraId="5AD4C8B2" w14:textId="77777777" w:rsidR="00DB652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“Logistic scores are odds.”</w:t>
      </w:r>
      <w:r>
        <w:t xml:space="preserve"> They are </w:t>
      </w:r>
      <w:r>
        <w:rPr>
          <w:b/>
          <w:bCs/>
        </w:rPr>
        <w:t>log‑odds</w:t>
      </w:r>
      <w:r>
        <w:t>; odds = (e^{score}).</w:t>
      </w:r>
    </w:p>
    <w:p w14:paraId="5AD4C8B3" w14:textId="77777777" w:rsidR="00DB652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“Tree uses C to control size.”</w:t>
      </w:r>
      <w:r>
        <w:t xml:space="preserve"> No; that’s SVM.</w:t>
      </w:r>
    </w:p>
    <w:p w14:paraId="5AD4C8B4" w14:textId="77777777" w:rsidR="00DB652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“Fitting graph shows performance vs data size.”</w:t>
      </w:r>
      <w:r>
        <w:t xml:space="preserve"> That’s a </w:t>
      </w:r>
      <w:r>
        <w:rPr>
          <w:b/>
          <w:bCs/>
        </w:rPr>
        <w:t>learning curve</w:t>
      </w:r>
      <w:r>
        <w:t>, not a fitting graph.</w:t>
      </w:r>
    </w:p>
    <w:p w14:paraId="5AD4C8B5" w14:textId="77777777" w:rsidR="00DB6528" w:rsidRDefault="00000000">
      <w:r>
        <w:pict w14:anchorId="5AD4C8BD">
          <v:rect id="_x0000_i1945" style="width:0;height:1.5pt" o:hralign="center" o:hrstd="t" o:hr="t"/>
        </w:pict>
      </w:r>
    </w:p>
    <w:p w14:paraId="5AD4C8B6" w14:textId="77777777" w:rsidR="00DB6528" w:rsidRDefault="00000000">
      <w:pPr>
        <w:pStyle w:val="Ttulo2"/>
      </w:pPr>
      <w:bookmarkStart w:id="6" w:name="second-checks"/>
      <w:bookmarkEnd w:id="5"/>
      <w:r>
        <w:t>15) 5‑second checks</w:t>
      </w:r>
    </w:p>
    <w:p w14:paraId="5AD4C8B7" w14:textId="77777777" w:rsidR="00DB652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verfit?</w:t>
      </w:r>
      <w:r>
        <w:t xml:space="preserve"> Train ≪ Test.</w:t>
      </w:r>
    </w:p>
    <w:p w14:paraId="5AD4C8B8" w14:textId="77777777" w:rsidR="00DB652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nderfit?</w:t>
      </w:r>
      <w:r>
        <w:t xml:space="preserve"> Both bad, close together.</w:t>
      </w:r>
    </w:p>
    <w:p w14:paraId="5AD4C8B9" w14:textId="77777777" w:rsidR="00DB652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ight zone?</w:t>
      </w:r>
      <w:r>
        <w:t xml:space="preserve"> Train good, Test near its best.</w:t>
      </w:r>
    </w:p>
    <w:p w14:paraId="5AD4C8BA" w14:textId="77777777" w:rsidR="00DB652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Need prob. in leaf?</w:t>
      </w:r>
      <w:r>
        <w:t xml:space="preserve"> Laplace.</w:t>
      </w:r>
    </w:p>
    <w:p w14:paraId="5AD4C8BB" w14:textId="77777777" w:rsidR="00DB652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VM C?</w:t>
      </w:r>
      <w:r>
        <w:t xml:space="preserve"> Smaller = softer/more regularized.</w:t>
      </w:r>
    </w:p>
    <w:p w14:paraId="5AD4C8BC" w14:textId="77777777" w:rsidR="00DB652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ogReg output?</w:t>
      </w:r>
      <w:r>
        <w:t xml:space="preserve"> Probability via sigmoid; linear part is </w:t>
      </w:r>
      <w:r>
        <w:rPr>
          <w:b/>
          <w:bCs/>
        </w:rPr>
        <w:t>log‑odds</w:t>
      </w:r>
      <w:r>
        <w:t>.</w:t>
      </w:r>
      <w:bookmarkEnd w:id="0"/>
      <w:bookmarkEnd w:id="6"/>
    </w:p>
    <w:sectPr w:rsidR="00DB6528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02C33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F7C83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22394727">
    <w:abstractNumId w:val="0"/>
  </w:num>
  <w:num w:numId="2" w16cid:durableId="711733792">
    <w:abstractNumId w:val="1"/>
  </w:num>
  <w:num w:numId="3" w16cid:durableId="443502995">
    <w:abstractNumId w:val="1"/>
  </w:num>
  <w:num w:numId="4" w16cid:durableId="36467999">
    <w:abstractNumId w:val="1"/>
  </w:num>
  <w:num w:numId="5" w16cid:durableId="412705200">
    <w:abstractNumId w:val="1"/>
  </w:num>
  <w:num w:numId="6" w16cid:durableId="18335693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6528"/>
    <w:rsid w:val="000B54B1"/>
    <w:rsid w:val="001A6E43"/>
    <w:rsid w:val="00377AAA"/>
    <w:rsid w:val="005530BB"/>
    <w:rsid w:val="00DB6528"/>
    <w:rsid w:val="00FB4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4C88D"/>
  <w15:docId w15:val="{79D9AB04-AB6B-47BC-B9E7-FB35F1477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848</Words>
  <Characters>4670</Characters>
  <Application>Microsoft Office Word</Application>
  <DocSecurity>0</DocSecurity>
  <Lines>38</Lines>
  <Paragraphs>11</Paragraphs>
  <ScaleCrop>false</ScaleCrop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berto Daniel Quiroga Villalobos</cp:lastModifiedBy>
  <cp:revision>5</cp:revision>
  <dcterms:created xsi:type="dcterms:W3CDTF">2025-10-21T06:18:00Z</dcterms:created>
  <dcterms:modified xsi:type="dcterms:W3CDTF">2025-10-21T07:16:00Z</dcterms:modified>
</cp:coreProperties>
</file>